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2D0D7" w14:textId="77777777" w:rsidR="001456A6" w:rsidRDefault="001456A6" w:rsidP="001456A6">
      <w:pPr>
        <w:jc w:val="center"/>
        <w:rPr>
          <w:rFonts w:cs="Arial"/>
          <w:b/>
        </w:rPr>
      </w:pPr>
      <w:r w:rsidRPr="004B4C64">
        <w:rPr>
          <w:rFonts w:cs="Arial"/>
          <w:b/>
        </w:rPr>
        <w:t>TOWN OF NEENAH</w:t>
      </w:r>
      <w:r>
        <w:rPr>
          <w:rFonts w:cs="Arial"/>
          <w:b/>
        </w:rPr>
        <w:t xml:space="preserve"> </w:t>
      </w:r>
    </w:p>
    <w:p w14:paraId="50F291C2" w14:textId="088E637A" w:rsidR="001456A6" w:rsidRDefault="001456A6" w:rsidP="001456A6">
      <w:pPr>
        <w:jc w:val="center"/>
        <w:rPr>
          <w:rFonts w:cs="Arial"/>
          <w:b/>
        </w:rPr>
      </w:pPr>
      <w:r>
        <w:rPr>
          <w:rFonts w:cs="Arial"/>
          <w:b/>
        </w:rPr>
        <w:t xml:space="preserve"> Plan Commission</w:t>
      </w:r>
      <w:r w:rsidR="00E35B11">
        <w:rPr>
          <w:rFonts w:cs="Arial"/>
          <w:b/>
        </w:rPr>
        <w:t xml:space="preserve"> </w:t>
      </w:r>
      <w:r w:rsidRPr="004B4C64">
        <w:rPr>
          <w:rFonts w:cs="Arial"/>
          <w:b/>
        </w:rPr>
        <w:t xml:space="preserve"> </w:t>
      </w:r>
    </w:p>
    <w:p w14:paraId="04CEAE86" w14:textId="23F508AA" w:rsidR="001456A6" w:rsidRDefault="001456A6" w:rsidP="001456A6">
      <w:pPr>
        <w:jc w:val="center"/>
        <w:rPr>
          <w:rFonts w:cs="Arial"/>
          <w:b/>
        </w:rPr>
      </w:pPr>
      <w:r>
        <w:rPr>
          <w:rFonts w:cs="Arial"/>
          <w:b/>
        </w:rPr>
        <w:t>Regular Meeting Agenda</w:t>
      </w:r>
      <w:r w:rsidR="00F1343E">
        <w:rPr>
          <w:rFonts w:cs="Arial"/>
          <w:b/>
        </w:rPr>
        <w:t xml:space="preserve"> </w:t>
      </w:r>
    </w:p>
    <w:p w14:paraId="0381C988" w14:textId="77777777" w:rsidR="001456A6" w:rsidRDefault="001456A6" w:rsidP="001456A6">
      <w:pPr>
        <w:tabs>
          <w:tab w:val="left" w:pos="810"/>
        </w:tabs>
        <w:rPr>
          <w:rFonts w:cs="Arial"/>
          <w:b/>
        </w:rPr>
      </w:pPr>
    </w:p>
    <w:p w14:paraId="43625DE0" w14:textId="136E5ACF" w:rsidR="000834EB" w:rsidRDefault="001456A6" w:rsidP="009B6CD8">
      <w:pPr>
        <w:tabs>
          <w:tab w:val="left" w:pos="810"/>
        </w:tabs>
        <w:rPr>
          <w:rFonts w:cs="Arial"/>
        </w:rPr>
      </w:pPr>
      <w:r w:rsidRPr="00354C5C">
        <w:rPr>
          <w:rFonts w:cs="Arial"/>
          <w:b/>
        </w:rPr>
        <w:t xml:space="preserve">DATE: </w:t>
      </w:r>
      <w:r w:rsidR="00582283">
        <w:rPr>
          <w:rFonts w:cs="Arial"/>
          <w:b/>
        </w:rPr>
        <w:t xml:space="preserve"> </w:t>
      </w:r>
      <w:r w:rsidRPr="00354C5C">
        <w:rPr>
          <w:rFonts w:cs="Arial"/>
        </w:rPr>
        <w:t>MONDAY</w:t>
      </w:r>
      <w:r w:rsidR="000834EB">
        <w:rPr>
          <w:rFonts w:cs="Arial"/>
        </w:rPr>
        <w:t xml:space="preserve">, </w:t>
      </w:r>
      <w:r w:rsidR="0095024C">
        <w:rPr>
          <w:rFonts w:cs="Arial"/>
        </w:rPr>
        <w:t xml:space="preserve">December 20, 2021 </w:t>
      </w:r>
    </w:p>
    <w:p w14:paraId="3A719977" w14:textId="10947CD0" w:rsidR="000834EB" w:rsidRDefault="001456A6" w:rsidP="000834EB">
      <w:pPr>
        <w:rPr>
          <w:rFonts w:cs="Arial"/>
        </w:rPr>
      </w:pPr>
      <w:r w:rsidRPr="00354C5C">
        <w:rPr>
          <w:rFonts w:cs="Arial"/>
          <w:b/>
        </w:rPr>
        <w:t>TIME</w:t>
      </w:r>
      <w:r>
        <w:rPr>
          <w:rFonts w:cs="Arial"/>
        </w:rPr>
        <w:t>:</w:t>
      </w:r>
      <w:r w:rsidR="00120F2F">
        <w:rPr>
          <w:rFonts w:cs="Arial"/>
        </w:rPr>
        <w:t xml:space="preserve"> </w:t>
      </w:r>
      <w:r w:rsidR="002D6B5C">
        <w:rPr>
          <w:rFonts w:cs="Arial"/>
        </w:rPr>
        <w:t xml:space="preserve"> </w:t>
      </w:r>
      <w:r w:rsidR="009F2032">
        <w:rPr>
          <w:rFonts w:cs="Arial"/>
        </w:rPr>
        <w:tab/>
      </w:r>
      <w:r w:rsidR="00AD61E6">
        <w:rPr>
          <w:rFonts w:cs="Arial"/>
        </w:rPr>
        <w:t xml:space="preserve"> 7:0</w:t>
      </w:r>
      <w:r w:rsidR="007B7F4F">
        <w:rPr>
          <w:rFonts w:cs="Arial"/>
        </w:rPr>
        <w:t>0</w:t>
      </w:r>
      <w:r w:rsidR="00AD61E6">
        <w:rPr>
          <w:rFonts w:cs="Arial"/>
        </w:rPr>
        <w:t xml:space="preserve"> pm </w:t>
      </w:r>
      <w:r w:rsidR="00646142">
        <w:rPr>
          <w:rFonts w:cs="Arial"/>
        </w:rPr>
        <w:t xml:space="preserve"> </w:t>
      </w:r>
      <w:r w:rsidR="006D10A1">
        <w:rPr>
          <w:rFonts w:cs="Arial"/>
        </w:rPr>
        <w:tab/>
      </w:r>
    </w:p>
    <w:p w14:paraId="56BA1089" w14:textId="32091D4C" w:rsidR="00025615" w:rsidRPr="00343D0B" w:rsidRDefault="006D10A1" w:rsidP="002D6B5C">
      <w:pPr>
        <w:tabs>
          <w:tab w:val="left" w:pos="810"/>
        </w:tabs>
        <w:rPr>
          <w:rFonts w:cs="Arial"/>
        </w:rPr>
      </w:pPr>
      <w:r w:rsidRPr="00343D0B">
        <w:rPr>
          <w:rFonts w:cs="Arial"/>
          <w:b/>
        </w:rPr>
        <w:t>LO</w:t>
      </w:r>
      <w:r w:rsidR="001456A6" w:rsidRPr="00343D0B">
        <w:rPr>
          <w:rFonts w:cs="Arial"/>
          <w:b/>
        </w:rPr>
        <w:t>CATION</w:t>
      </w:r>
      <w:r w:rsidR="001456A6" w:rsidRPr="00343D0B">
        <w:rPr>
          <w:rFonts w:cs="Arial"/>
        </w:rPr>
        <w:t>:</w:t>
      </w:r>
      <w:r w:rsidR="00660DCB" w:rsidRPr="00343D0B">
        <w:rPr>
          <w:rFonts w:cs="Arial"/>
        </w:rPr>
        <w:t xml:space="preserve"> </w:t>
      </w:r>
      <w:r w:rsidR="00025615" w:rsidRPr="00343D0B">
        <w:rPr>
          <w:rFonts w:cs="Arial"/>
        </w:rPr>
        <w:t xml:space="preserve">1600 Breezewood Lane, Neenah WI 54956 </w:t>
      </w:r>
    </w:p>
    <w:p w14:paraId="4A278F3A" w14:textId="0C3A1213" w:rsidR="002D6B5C" w:rsidRPr="00343D0B" w:rsidRDefault="005055A3" w:rsidP="002D6B5C">
      <w:pPr>
        <w:tabs>
          <w:tab w:val="left" w:pos="810"/>
        </w:tabs>
        <w:rPr>
          <w:rFonts w:cs="Arial"/>
        </w:rPr>
      </w:pPr>
      <w:r w:rsidRPr="00343D0B">
        <w:rPr>
          <w:rFonts w:cs="Arial"/>
        </w:rPr>
        <w:t>T</w:t>
      </w:r>
      <w:r w:rsidR="002D6B5C" w:rsidRPr="00343D0B">
        <w:rPr>
          <w:rFonts w:cs="Arial"/>
        </w:rPr>
        <w:t xml:space="preserve">he meeting will be </w:t>
      </w:r>
      <w:r w:rsidR="00025615" w:rsidRPr="00343D0B">
        <w:rPr>
          <w:rFonts w:cs="Arial"/>
        </w:rPr>
        <w:t xml:space="preserve">offered </w:t>
      </w:r>
      <w:r w:rsidRPr="00343D0B">
        <w:rPr>
          <w:rFonts w:cs="Arial"/>
        </w:rPr>
        <w:t xml:space="preserve">in-person and </w:t>
      </w:r>
      <w:r w:rsidR="002D6B5C" w:rsidRPr="00343D0B">
        <w:rPr>
          <w:rFonts w:cs="Arial"/>
        </w:rPr>
        <w:t>v</w:t>
      </w:r>
      <w:r w:rsidRPr="00343D0B">
        <w:rPr>
          <w:rFonts w:cs="Arial"/>
        </w:rPr>
        <w:t xml:space="preserve">irtually </w:t>
      </w:r>
    </w:p>
    <w:p w14:paraId="5E65F755" w14:textId="77777777" w:rsidR="002D6B5C" w:rsidRPr="00343D0B" w:rsidRDefault="002D6B5C" w:rsidP="002D6B5C">
      <w:pPr>
        <w:tabs>
          <w:tab w:val="left" w:pos="810"/>
        </w:tabs>
        <w:rPr>
          <w:rFonts w:cs="Arial"/>
          <w:sz w:val="8"/>
          <w:szCs w:val="8"/>
        </w:rPr>
      </w:pPr>
    </w:p>
    <w:p w14:paraId="0724DD24" w14:textId="6792D305" w:rsidR="005055A3" w:rsidRDefault="002D6B5C" w:rsidP="00343D0B">
      <w:pPr>
        <w:tabs>
          <w:tab w:val="left" w:pos="810"/>
        </w:tabs>
        <w:rPr>
          <w:rFonts w:cs="Arial"/>
        </w:rPr>
      </w:pPr>
      <w:r w:rsidRPr="00343D0B">
        <w:rPr>
          <w:rFonts w:cs="Arial"/>
        </w:rPr>
        <w:t xml:space="preserve">Meeting ID = </w:t>
      </w:r>
      <w:r w:rsidR="00A655CE">
        <w:rPr>
          <w:rFonts w:cs="Arial"/>
        </w:rPr>
        <w:t>889 8374 3959</w:t>
      </w:r>
      <w:r w:rsidR="00343D0B" w:rsidRPr="00343D0B">
        <w:rPr>
          <w:rFonts w:cs="Arial"/>
        </w:rPr>
        <w:t xml:space="preserve"> </w:t>
      </w:r>
      <w:r w:rsidRPr="00343D0B">
        <w:rPr>
          <w:rFonts w:cs="Arial"/>
        </w:rPr>
        <w:t xml:space="preserve">/ Password = </w:t>
      </w:r>
      <w:r w:rsidR="00A655CE">
        <w:rPr>
          <w:rFonts w:cs="Arial"/>
        </w:rPr>
        <w:t>233032</w:t>
      </w:r>
      <w:r w:rsidR="005055A3" w:rsidRPr="00343D0B">
        <w:rPr>
          <w:rFonts w:cs="Arial"/>
        </w:rPr>
        <w:t xml:space="preserve">  </w:t>
      </w:r>
      <w:r w:rsidRPr="00343D0B">
        <w:rPr>
          <w:rFonts w:cs="Arial"/>
        </w:rPr>
        <w:t xml:space="preserve"> Phone Number:  (312) 626-6799</w:t>
      </w:r>
    </w:p>
    <w:p w14:paraId="0CE9EEE7" w14:textId="76657992" w:rsidR="00CB0735" w:rsidRPr="00A655CE" w:rsidRDefault="00A655CE" w:rsidP="00343D0B">
      <w:pPr>
        <w:tabs>
          <w:tab w:val="left" w:pos="810"/>
        </w:tabs>
        <w:rPr>
          <w:rStyle w:val="Hyperlink"/>
          <w:rFonts w:cs="Arial"/>
          <w:sz w:val="21"/>
          <w:szCs w:val="21"/>
        </w:rPr>
      </w:pPr>
      <w:r>
        <w:rPr>
          <w:rFonts w:cs="Arial"/>
          <w:sz w:val="21"/>
          <w:szCs w:val="21"/>
        </w:rPr>
        <w:fldChar w:fldCharType="begin"/>
      </w:r>
      <w:r>
        <w:rPr>
          <w:rFonts w:cs="Arial"/>
          <w:sz w:val="21"/>
          <w:szCs w:val="21"/>
        </w:rPr>
        <w:instrText xml:space="preserve"> HYPERLINK "Zoom%20Link:%20https:/us02web.zoom.us/j/88983743959?pwd=dE1Fdnh6YmJlalBucHZCaGlodWtiQT09" </w:instrText>
      </w:r>
      <w:r>
        <w:rPr>
          <w:rFonts w:cs="Arial"/>
          <w:sz w:val="21"/>
          <w:szCs w:val="21"/>
        </w:rPr>
      </w:r>
      <w:r>
        <w:rPr>
          <w:rFonts w:cs="Arial"/>
          <w:sz w:val="21"/>
          <w:szCs w:val="21"/>
        </w:rPr>
        <w:fldChar w:fldCharType="separate"/>
      </w:r>
      <w:r w:rsidRPr="00A655CE">
        <w:rPr>
          <w:rStyle w:val="Hyperlink"/>
          <w:rFonts w:cs="Arial"/>
          <w:sz w:val="21"/>
          <w:szCs w:val="21"/>
        </w:rPr>
        <w:t xml:space="preserve">Zoom Link: </w:t>
      </w:r>
      <w:r w:rsidRPr="00A655CE">
        <w:rPr>
          <w:rStyle w:val="Hyperlink"/>
          <w:rFonts w:cs="Arial"/>
          <w:sz w:val="21"/>
          <w:szCs w:val="21"/>
        </w:rPr>
        <w:t>https://us02web.zoom.us/j/88983743959?pwd=dE1Fdnh6YmJlalBucHZCaGlodWtiQT09</w:t>
      </w:r>
      <w:r w:rsidRPr="00A655CE">
        <w:rPr>
          <w:rStyle w:val="Hyperlink"/>
          <w:rFonts w:cs="Arial"/>
          <w:sz w:val="21"/>
          <w:szCs w:val="21"/>
        </w:rPr>
        <w:t xml:space="preserve"> </w:t>
      </w:r>
    </w:p>
    <w:p w14:paraId="6B77E214" w14:textId="4AFE87DA" w:rsidR="00CB0735" w:rsidRPr="00CB0735" w:rsidRDefault="00A655CE" w:rsidP="00343D0B">
      <w:pPr>
        <w:tabs>
          <w:tab w:val="left" w:pos="810"/>
        </w:tabs>
        <w:rPr>
          <w:rFonts w:cs="Arial"/>
          <w:sz w:val="21"/>
          <w:szCs w:val="21"/>
        </w:rPr>
      </w:pPr>
      <w:r>
        <w:rPr>
          <w:rFonts w:cs="Arial"/>
          <w:sz w:val="21"/>
          <w:szCs w:val="21"/>
        </w:rPr>
        <w:fldChar w:fldCharType="end"/>
      </w:r>
    </w:p>
    <w:p w14:paraId="07C36F9D" w14:textId="1A3C8A62" w:rsidR="002D6B5C" w:rsidRPr="00F8477A" w:rsidRDefault="002D6B5C" w:rsidP="000834EB">
      <w:pPr>
        <w:tabs>
          <w:tab w:val="left" w:pos="810"/>
        </w:tabs>
        <w:rPr>
          <w:rFonts w:cs="Arial"/>
          <w:sz w:val="8"/>
          <w:szCs w:val="8"/>
        </w:rPr>
      </w:pPr>
    </w:p>
    <w:p w14:paraId="43973CF1" w14:textId="4149E1FA" w:rsidR="009F2032" w:rsidRPr="008438E7" w:rsidRDefault="003F5C9A" w:rsidP="008438E7">
      <w:pPr>
        <w:numPr>
          <w:ilvl w:val="0"/>
          <w:numId w:val="6"/>
        </w:numPr>
        <w:jc w:val="both"/>
        <w:rPr>
          <w:rFonts w:cs="Arial"/>
        </w:rPr>
      </w:pPr>
      <w:r w:rsidRPr="002541D2">
        <w:rPr>
          <w:rFonts w:cs="Arial"/>
        </w:rPr>
        <w:t>Call meeting to order</w:t>
      </w:r>
      <w:r w:rsidR="002B2C63" w:rsidRPr="002541D2">
        <w:rPr>
          <w:rFonts w:cs="Arial"/>
        </w:rPr>
        <w:t xml:space="preserve"> / Pledge of Allegiance</w:t>
      </w:r>
      <w:r w:rsidR="00F927B2">
        <w:rPr>
          <w:rFonts w:cs="Arial"/>
        </w:rPr>
        <w:t>.</w:t>
      </w:r>
      <w:r w:rsidR="002B2C63" w:rsidRPr="002541D2">
        <w:rPr>
          <w:rFonts w:cs="Arial"/>
        </w:rPr>
        <w:t xml:space="preserve"> </w:t>
      </w:r>
    </w:p>
    <w:p w14:paraId="4482D508" w14:textId="77777777" w:rsidR="00C030D7" w:rsidRPr="00C030D7" w:rsidRDefault="00C030D7" w:rsidP="00C030D7">
      <w:pPr>
        <w:pStyle w:val="ListParagraph"/>
        <w:rPr>
          <w:rFonts w:cs="Arial"/>
          <w:sz w:val="8"/>
          <w:szCs w:val="8"/>
        </w:rPr>
      </w:pPr>
    </w:p>
    <w:p w14:paraId="4E62EF4A" w14:textId="41DEDFC2" w:rsidR="00C030D7" w:rsidRDefault="00C030D7" w:rsidP="00FD0682">
      <w:pPr>
        <w:numPr>
          <w:ilvl w:val="0"/>
          <w:numId w:val="6"/>
        </w:numPr>
        <w:jc w:val="both"/>
        <w:rPr>
          <w:rFonts w:cs="Arial"/>
        </w:rPr>
      </w:pPr>
      <w:r>
        <w:rPr>
          <w:rFonts w:cs="Arial"/>
        </w:rPr>
        <w:t xml:space="preserve">Public Forum </w:t>
      </w:r>
    </w:p>
    <w:p w14:paraId="56D91E23" w14:textId="77777777" w:rsidR="00D50555" w:rsidRPr="00D50555" w:rsidRDefault="00D50555" w:rsidP="00D50555">
      <w:pPr>
        <w:pStyle w:val="ListParagraph"/>
        <w:rPr>
          <w:rFonts w:cs="Arial"/>
          <w:sz w:val="8"/>
          <w:szCs w:val="8"/>
        </w:rPr>
      </w:pPr>
    </w:p>
    <w:p w14:paraId="1E3AF516" w14:textId="73C69290" w:rsidR="00D50555" w:rsidRPr="002541D2" w:rsidRDefault="00D50555" w:rsidP="00FD0682">
      <w:pPr>
        <w:numPr>
          <w:ilvl w:val="0"/>
          <w:numId w:val="6"/>
        </w:numPr>
        <w:jc w:val="both"/>
        <w:rPr>
          <w:rFonts w:cs="Arial"/>
        </w:rPr>
      </w:pPr>
      <w:r>
        <w:rPr>
          <w:rFonts w:cs="Arial"/>
        </w:rPr>
        <w:t xml:space="preserve">Approve Meeting Minutes from </w:t>
      </w:r>
      <w:r w:rsidR="0095024C">
        <w:rPr>
          <w:rFonts w:cs="Arial"/>
        </w:rPr>
        <w:t xml:space="preserve">November 15, 2021 </w:t>
      </w:r>
      <w:r>
        <w:rPr>
          <w:rFonts w:cs="Arial"/>
        </w:rPr>
        <w:t>Plan Commission Meeting</w:t>
      </w:r>
    </w:p>
    <w:p w14:paraId="1C09C929" w14:textId="77777777" w:rsidR="002E525C" w:rsidRPr="002541D2" w:rsidRDefault="002E525C" w:rsidP="002E525C">
      <w:pPr>
        <w:ind w:left="360"/>
        <w:jc w:val="both"/>
        <w:rPr>
          <w:rFonts w:cs="Arial"/>
          <w:sz w:val="8"/>
          <w:szCs w:val="8"/>
        </w:rPr>
      </w:pPr>
    </w:p>
    <w:p w14:paraId="3E76FB0B" w14:textId="36E8CC71" w:rsidR="00313859" w:rsidRDefault="00444F9D" w:rsidP="00313859">
      <w:pPr>
        <w:numPr>
          <w:ilvl w:val="0"/>
          <w:numId w:val="6"/>
        </w:numPr>
        <w:jc w:val="both"/>
        <w:rPr>
          <w:rFonts w:cs="Arial"/>
        </w:rPr>
      </w:pPr>
      <w:r w:rsidRPr="002541D2">
        <w:rPr>
          <w:rFonts w:cs="Arial"/>
        </w:rPr>
        <w:t>Input/D</w:t>
      </w:r>
      <w:r w:rsidR="00EE7F30" w:rsidRPr="002541D2">
        <w:rPr>
          <w:rFonts w:cs="Arial"/>
        </w:rPr>
        <w:t>iscussion/</w:t>
      </w:r>
      <w:r w:rsidRPr="002541D2">
        <w:rPr>
          <w:rFonts w:cs="Arial"/>
        </w:rPr>
        <w:t>A</w:t>
      </w:r>
      <w:r w:rsidR="00EE7F30" w:rsidRPr="002541D2">
        <w:rPr>
          <w:rFonts w:cs="Arial"/>
        </w:rPr>
        <w:t>ction</w:t>
      </w:r>
      <w:r w:rsidR="00313859" w:rsidRPr="002541D2">
        <w:rPr>
          <w:rFonts w:cs="Arial"/>
        </w:rPr>
        <w:t>:</w:t>
      </w:r>
    </w:p>
    <w:p w14:paraId="06B49F52" w14:textId="77777777" w:rsidR="007B7F4F" w:rsidRPr="00025615" w:rsidRDefault="007B7F4F" w:rsidP="007B7F4F">
      <w:pPr>
        <w:pStyle w:val="ListParagraph"/>
        <w:rPr>
          <w:rFonts w:cs="Arial"/>
          <w:sz w:val="8"/>
          <w:szCs w:val="8"/>
        </w:rPr>
      </w:pPr>
    </w:p>
    <w:p w14:paraId="0E1723D3" w14:textId="30C4297A" w:rsidR="00D50555" w:rsidRDefault="00D50555" w:rsidP="007B7F4F">
      <w:pPr>
        <w:pStyle w:val="BodyText"/>
        <w:numPr>
          <w:ilvl w:val="0"/>
          <w:numId w:val="27"/>
        </w:numPr>
        <w:spacing w:before="0" w:beforeAutospacing="0" w:after="0" w:afterAutospacing="0"/>
        <w:ind w:left="720" w:right="18"/>
        <w:rPr>
          <w:rFonts w:ascii="Arial" w:hAnsi="Arial" w:cs="Arial"/>
          <w:sz w:val="22"/>
          <w:szCs w:val="22"/>
        </w:rPr>
      </w:pPr>
      <w:bookmarkStart w:id="0" w:name="_Hlk74603224"/>
      <w:r>
        <w:rPr>
          <w:rFonts w:ascii="Arial" w:hAnsi="Arial" w:cs="Arial"/>
          <w:sz w:val="22"/>
          <w:szCs w:val="22"/>
        </w:rPr>
        <w:t xml:space="preserve">Certified Survey Map: </w:t>
      </w:r>
    </w:p>
    <w:p w14:paraId="65096FC6" w14:textId="77777777" w:rsidR="0095024C" w:rsidRDefault="00EE06DB" w:rsidP="00EE06DB">
      <w:pPr>
        <w:pStyle w:val="BodyText"/>
        <w:spacing w:before="0" w:beforeAutospacing="0" w:after="0" w:afterAutospacing="0"/>
        <w:ind w:left="720" w:right="18"/>
        <w:rPr>
          <w:rFonts w:ascii="Arial" w:hAnsi="Arial" w:cs="Arial"/>
          <w:sz w:val="22"/>
          <w:szCs w:val="22"/>
        </w:rPr>
      </w:pPr>
      <w:r>
        <w:rPr>
          <w:rFonts w:ascii="Arial" w:hAnsi="Arial" w:cs="Arial"/>
          <w:sz w:val="22"/>
          <w:szCs w:val="22"/>
        </w:rPr>
        <w:t xml:space="preserve">Property Owner : </w:t>
      </w:r>
      <w:r w:rsidR="0095024C">
        <w:rPr>
          <w:rFonts w:ascii="Arial" w:hAnsi="Arial" w:cs="Arial"/>
          <w:sz w:val="22"/>
          <w:szCs w:val="22"/>
        </w:rPr>
        <w:t xml:space="preserve">Lesley </w:t>
      </w:r>
      <w:proofErr w:type="spellStart"/>
      <w:r w:rsidR="0095024C">
        <w:rPr>
          <w:rFonts w:ascii="Arial" w:hAnsi="Arial" w:cs="Arial"/>
          <w:sz w:val="22"/>
          <w:szCs w:val="22"/>
        </w:rPr>
        <w:t>Benkoski</w:t>
      </w:r>
      <w:proofErr w:type="spellEnd"/>
    </w:p>
    <w:p w14:paraId="5D3FDCEB" w14:textId="0984705C" w:rsidR="00EE06DB" w:rsidRDefault="00EE06DB" w:rsidP="00EE06DB">
      <w:pPr>
        <w:pStyle w:val="BodyText"/>
        <w:spacing w:before="0" w:beforeAutospacing="0" w:after="0" w:afterAutospacing="0"/>
        <w:ind w:left="720" w:right="18"/>
        <w:rPr>
          <w:rFonts w:ascii="Arial" w:hAnsi="Arial" w:cs="Arial"/>
          <w:sz w:val="22"/>
          <w:szCs w:val="22"/>
        </w:rPr>
      </w:pPr>
      <w:r>
        <w:rPr>
          <w:rFonts w:ascii="Arial" w:hAnsi="Arial" w:cs="Arial"/>
          <w:sz w:val="22"/>
          <w:szCs w:val="22"/>
        </w:rPr>
        <w:t xml:space="preserve">Property Address:  </w:t>
      </w:r>
      <w:r w:rsidR="0095024C">
        <w:rPr>
          <w:rFonts w:ascii="Arial" w:hAnsi="Arial" w:cs="Arial"/>
          <w:sz w:val="22"/>
          <w:szCs w:val="22"/>
        </w:rPr>
        <w:t xml:space="preserve">620 Hunters Point Road </w:t>
      </w:r>
      <w:r w:rsidR="00B80853">
        <w:rPr>
          <w:rFonts w:ascii="Arial" w:hAnsi="Arial" w:cs="Arial"/>
          <w:sz w:val="22"/>
          <w:szCs w:val="22"/>
        </w:rPr>
        <w:t xml:space="preserve"> </w:t>
      </w:r>
      <w:r>
        <w:rPr>
          <w:rFonts w:ascii="Arial" w:hAnsi="Arial" w:cs="Arial"/>
          <w:sz w:val="22"/>
          <w:szCs w:val="22"/>
        </w:rPr>
        <w:t xml:space="preserve"> </w:t>
      </w:r>
    </w:p>
    <w:p w14:paraId="06F53B1A" w14:textId="0F746F28" w:rsidR="00EE06DB" w:rsidRDefault="00EE06DB" w:rsidP="00EE06DB">
      <w:pPr>
        <w:pStyle w:val="BodyText"/>
        <w:spacing w:before="0" w:beforeAutospacing="0" w:after="0" w:afterAutospacing="0"/>
        <w:ind w:left="720" w:right="18"/>
        <w:rPr>
          <w:rFonts w:ascii="Arial" w:hAnsi="Arial" w:cs="Arial"/>
          <w:sz w:val="22"/>
          <w:szCs w:val="22"/>
        </w:rPr>
      </w:pPr>
      <w:r>
        <w:rPr>
          <w:rFonts w:ascii="Arial" w:hAnsi="Arial" w:cs="Arial"/>
          <w:sz w:val="22"/>
          <w:szCs w:val="22"/>
        </w:rPr>
        <w:t>Parcel ID’s: 010-0</w:t>
      </w:r>
      <w:r w:rsidR="00840737">
        <w:rPr>
          <w:rFonts w:ascii="Arial" w:hAnsi="Arial" w:cs="Arial"/>
          <w:sz w:val="22"/>
          <w:szCs w:val="22"/>
        </w:rPr>
        <w:t>814, 010-0815, 010-0850, 010-0851</w:t>
      </w:r>
    </w:p>
    <w:p w14:paraId="543932A0" w14:textId="77777777" w:rsidR="007B7F4F" w:rsidRPr="00E35448" w:rsidRDefault="007B7F4F" w:rsidP="00E35448">
      <w:pPr>
        <w:rPr>
          <w:rFonts w:cs="Arial"/>
          <w:sz w:val="8"/>
          <w:szCs w:val="8"/>
        </w:rPr>
      </w:pPr>
      <w:bookmarkStart w:id="1" w:name="_Hlk500876051"/>
      <w:bookmarkStart w:id="2" w:name="_Hlk491174824"/>
      <w:bookmarkEnd w:id="0"/>
    </w:p>
    <w:bookmarkEnd w:id="1"/>
    <w:bookmarkEnd w:id="2"/>
    <w:p w14:paraId="69F6A1CF" w14:textId="4BB090D1" w:rsidR="00FC3AC7" w:rsidRDefault="000C14A8" w:rsidP="00E713EC">
      <w:pPr>
        <w:numPr>
          <w:ilvl w:val="0"/>
          <w:numId w:val="6"/>
        </w:numPr>
        <w:jc w:val="both"/>
        <w:rPr>
          <w:rFonts w:cs="Arial"/>
        </w:rPr>
      </w:pPr>
      <w:r w:rsidRPr="002541D2">
        <w:rPr>
          <w:rFonts w:cs="Arial"/>
        </w:rPr>
        <w:t>New Business</w:t>
      </w:r>
    </w:p>
    <w:p w14:paraId="4D6F74D0" w14:textId="77777777" w:rsidR="00DB424B" w:rsidRPr="00F8477A" w:rsidRDefault="00DB424B" w:rsidP="00DB424B">
      <w:pPr>
        <w:pStyle w:val="ListParagraph"/>
        <w:ind w:left="360"/>
        <w:rPr>
          <w:rFonts w:ascii="Arial" w:hAnsi="Arial" w:cs="Arial"/>
          <w:sz w:val="8"/>
          <w:szCs w:val="8"/>
        </w:rPr>
      </w:pPr>
    </w:p>
    <w:p w14:paraId="641277DF" w14:textId="77777777" w:rsidR="001A3288" w:rsidRPr="002541D2" w:rsidRDefault="000C14A8" w:rsidP="005B79C4">
      <w:pPr>
        <w:numPr>
          <w:ilvl w:val="0"/>
          <w:numId w:val="6"/>
        </w:numPr>
        <w:rPr>
          <w:rFonts w:cs="Arial"/>
        </w:rPr>
      </w:pPr>
      <w:r w:rsidRPr="002541D2">
        <w:rPr>
          <w:rFonts w:cs="Arial"/>
        </w:rPr>
        <w:t>Old Business</w:t>
      </w:r>
    </w:p>
    <w:p w14:paraId="338D9222" w14:textId="77777777" w:rsidR="00953BF1" w:rsidRPr="002541D2" w:rsidRDefault="00953BF1" w:rsidP="002541D2">
      <w:pPr>
        <w:ind w:left="360"/>
        <w:jc w:val="both"/>
        <w:rPr>
          <w:rFonts w:cs="Arial"/>
          <w:sz w:val="8"/>
          <w:szCs w:val="8"/>
        </w:rPr>
      </w:pPr>
    </w:p>
    <w:p w14:paraId="30FB7DAE" w14:textId="419E3743" w:rsidR="00E667C4" w:rsidRDefault="00953BF1" w:rsidP="00E667C4">
      <w:pPr>
        <w:numPr>
          <w:ilvl w:val="0"/>
          <w:numId w:val="6"/>
        </w:numPr>
        <w:rPr>
          <w:rFonts w:cs="Arial"/>
        </w:rPr>
      </w:pPr>
      <w:r w:rsidRPr="002541D2">
        <w:rPr>
          <w:rFonts w:cs="Arial"/>
        </w:rPr>
        <w:t>Future Meetings / Agenda Items</w:t>
      </w:r>
    </w:p>
    <w:p w14:paraId="72F47770" w14:textId="02911ACE" w:rsidR="00E667C4" w:rsidRPr="00382DEB" w:rsidRDefault="00382DEB" w:rsidP="00382DEB">
      <w:pPr>
        <w:pStyle w:val="ListParagraph"/>
        <w:numPr>
          <w:ilvl w:val="1"/>
          <w:numId w:val="6"/>
        </w:numPr>
        <w:tabs>
          <w:tab w:val="clear" w:pos="1080"/>
          <w:tab w:val="num" w:pos="720"/>
        </w:tabs>
        <w:ind w:left="720"/>
        <w:rPr>
          <w:rFonts w:ascii="Arial" w:hAnsi="Arial" w:cs="Arial"/>
          <w:sz w:val="22"/>
          <w:szCs w:val="22"/>
        </w:rPr>
      </w:pPr>
      <w:r>
        <w:rPr>
          <w:rFonts w:ascii="Arial" w:hAnsi="Arial" w:cs="Arial"/>
          <w:sz w:val="22"/>
          <w:szCs w:val="22"/>
        </w:rPr>
        <w:t>Next Plan Commission Meeting</w:t>
      </w:r>
      <w:r w:rsidR="00CB0735">
        <w:rPr>
          <w:rFonts w:ascii="Arial" w:hAnsi="Arial" w:cs="Arial"/>
          <w:sz w:val="22"/>
          <w:szCs w:val="22"/>
        </w:rPr>
        <w:t xml:space="preserve">, pending agenda items, </w:t>
      </w:r>
      <w:r>
        <w:rPr>
          <w:rFonts w:ascii="Arial" w:hAnsi="Arial" w:cs="Arial"/>
          <w:sz w:val="22"/>
          <w:szCs w:val="22"/>
        </w:rPr>
        <w:t>Monday</w:t>
      </w:r>
      <w:r w:rsidR="00DB424B">
        <w:rPr>
          <w:rFonts w:ascii="Arial" w:hAnsi="Arial" w:cs="Arial"/>
          <w:sz w:val="22"/>
          <w:szCs w:val="22"/>
        </w:rPr>
        <w:t xml:space="preserve"> </w:t>
      </w:r>
      <w:r w:rsidR="0095024C">
        <w:rPr>
          <w:rFonts w:ascii="Arial" w:hAnsi="Arial" w:cs="Arial"/>
          <w:sz w:val="22"/>
          <w:szCs w:val="22"/>
        </w:rPr>
        <w:t>January 17, 2021</w:t>
      </w:r>
      <w:r w:rsidR="00CB0735">
        <w:rPr>
          <w:rFonts w:ascii="Arial" w:hAnsi="Arial" w:cs="Arial"/>
          <w:sz w:val="22"/>
          <w:szCs w:val="22"/>
        </w:rPr>
        <w:t>.</w:t>
      </w:r>
      <w:r>
        <w:rPr>
          <w:rFonts w:ascii="Arial" w:hAnsi="Arial" w:cs="Arial"/>
          <w:sz w:val="22"/>
          <w:szCs w:val="22"/>
        </w:rPr>
        <w:t xml:space="preserve"> </w:t>
      </w:r>
    </w:p>
    <w:p w14:paraId="0814CE5D" w14:textId="77777777" w:rsidR="00D4571B" w:rsidRPr="002541D2" w:rsidRDefault="00953BF1" w:rsidP="002541D2">
      <w:pPr>
        <w:ind w:left="360"/>
        <w:jc w:val="both"/>
        <w:rPr>
          <w:rFonts w:cs="Arial"/>
          <w:sz w:val="8"/>
          <w:szCs w:val="8"/>
        </w:rPr>
      </w:pPr>
      <w:r w:rsidRPr="002541D2">
        <w:rPr>
          <w:rFonts w:cs="Arial"/>
          <w:sz w:val="8"/>
          <w:szCs w:val="8"/>
        </w:rPr>
        <w:t xml:space="preserve"> </w:t>
      </w:r>
    </w:p>
    <w:p w14:paraId="43AC3C43" w14:textId="072BA545" w:rsidR="002D6B5C" w:rsidRDefault="00EF0189" w:rsidP="00B11A12">
      <w:pPr>
        <w:numPr>
          <w:ilvl w:val="0"/>
          <w:numId w:val="6"/>
        </w:numPr>
        <w:rPr>
          <w:rFonts w:cs="Arial"/>
        </w:rPr>
      </w:pPr>
      <w:r w:rsidRPr="002541D2">
        <w:rPr>
          <w:rFonts w:cs="Arial"/>
        </w:rPr>
        <w:t>A</w:t>
      </w:r>
      <w:r w:rsidR="00670C38" w:rsidRPr="002541D2">
        <w:rPr>
          <w:rFonts w:cs="Arial"/>
        </w:rPr>
        <w:t>djourn</w:t>
      </w:r>
      <w:r w:rsidR="002D6B5C">
        <w:rPr>
          <w:rFonts w:cs="Arial"/>
        </w:rPr>
        <w:t xml:space="preserve">  </w:t>
      </w:r>
    </w:p>
    <w:p w14:paraId="65B292AB" w14:textId="77777777" w:rsidR="002D6B5C" w:rsidRPr="00F927B2" w:rsidRDefault="002D6B5C" w:rsidP="002D6B5C">
      <w:pPr>
        <w:rPr>
          <w:rFonts w:cs="Arial"/>
          <w:sz w:val="8"/>
          <w:szCs w:val="8"/>
        </w:rPr>
      </w:pPr>
    </w:p>
    <w:p w14:paraId="0E0A579A" w14:textId="3ACFC496" w:rsidR="00D90D35" w:rsidRPr="002541D2" w:rsidRDefault="00D90D35" w:rsidP="002541D2">
      <w:pPr>
        <w:ind w:left="360"/>
        <w:jc w:val="both"/>
        <w:rPr>
          <w:rFonts w:cs="Arial"/>
          <w:sz w:val="8"/>
          <w:szCs w:val="8"/>
        </w:rPr>
      </w:pPr>
    </w:p>
    <w:p w14:paraId="3147AC40" w14:textId="13BE0178" w:rsidR="00980100" w:rsidRDefault="00670C38" w:rsidP="00670C38">
      <w:pPr>
        <w:rPr>
          <w:rFonts w:cs="Arial"/>
        </w:rPr>
      </w:pPr>
      <w:r w:rsidRPr="002541D2">
        <w:rPr>
          <w:rFonts w:cs="Arial"/>
        </w:rPr>
        <w:t xml:space="preserve">Closed Session Contemplated: </w:t>
      </w:r>
      <w:r w:rsidR="00AD61E6">
        <w:rPr>
          <w:rFonts w:cs="Arial"/>
          <w:b/>
          <w:bCs/>
        </w:rPr>
        <w:t xml:space="preserve">NO </w:t>
      </w:r>
      <w:r w:rsidR="002D6B5C" w:rsidRPr="00455D86">
        <w:rPr>
          <w:rFonts w:cs="Arial"/>
          <w:b/>
          <w:bCs/>
        </w:rPr>
        <w:t xml:space="preserve"> </w:t>
      </w:r>
      <w:r w:rsidR="00A025DD">
        <w:rPr>
          <w:rFonts w:cs="Arial"/>
        </w:rPr>
        <w:t xml:space="preserve"> </w:t>
      </w:r>
      <w:r w:rsidR="00980100" w:rsidRPr="002541D2">
        <w:rPr>
          <w:rFonts w:cs="Arial"/>
        </w:rPr>
        <w:t xml:space="preserve"> </w:t>
      </w:r>
    </w:p>
    <w:p w14:paraId="7B4B07A6" w14:textId="08715ED9" w:rsidR="0095024C" w:rsidRDefault="0095024C" w:rsidP="00670C38">
      <w:pPr>
        <w:rPr>
          <w:rFonts w:cs="Arial"/>
        </w:rPr>
      </w:pPr>
    </w:p>
    <w:p w14:paraId="005061E9" w14:textId="298A6A84" w:rsidR="0095024C" w:rsidRDefault="0095024C" w:rsidP="00670C38">
      <w:pPr>
        <w:rPr>
          <w:rFonts w:cs="Arial"/>
        </w:rPr>
      </w:pPr>
      <w:r>
        <w:rPr>
          <w:rFonts w:cs="Arial"/>
        </w:rPr>
        <w:tab/>
      </w:r>
      <w:r>
        <w:rPr>
          <w:rFonts w:cs="Arial"/>
        </w:rPr>
        <w:tab/>
      </w:r>
      <w:r>
        <w:rPr>
          <w:rFonts w:cs="Arial"/>
        </w:rPr>
        <w:tab/>
      </w:r>
      <w:r>
        <w:rPr>
          <w:rFonts w:cs="Arial"/>
        </w:rPr>
        <w:tab/>
      </w:r>
      <w:r>
        <w:rPr>
          <w:rFonts w:cs="Arial"/>
        </w:rPr>
        <w:tab/>
      </w:r>
      <w:r>
        <w:rPr>
          <w:rFonts w:cs="Arial"/>
        </w:rPr>
        <w:tab/>
        <w:t>Respectfully Submitted,</w:t>
      </w:r>
    </w:p>
    <w:p w14:paraId="560BB087" w14:textId="77777777" w:rsidR="00840737" w:rsidRDefault="00840737" w:rsidP="00670C38">
      <w:pPr>
        <w:rPr>
          <w:rFonts w:cs="Arial"/>
        </w:rPr>
      </w:pPr>
      <w:r>
        <w:rPr>
          <w:noProof/>
        </w:rPr>
        <w:drawing>
          <wp:anchor distT="0" distB="0" distL="114300" distR="114300" simplePos="0" relativeHeight="251659264" behindDoc="1" locked="0" layoutInCell="1" allowOverlap="1" wp14:anchorId="21BCDA95" wp14:editId="310E07B9">
            <wp:simplePos x="0" y="0"/>
            <wp:positionH relativeFrom="margin">
              <wp:posOffset>2735580</wp:posOffset>
            </wp:positionH>
            <wp:positionV relativeFrom="paragraph">
              <wp:posOffset>10160</wp:posOffset>
            </wp:positionV>
            <wp:extent cx="1272540" cy="36766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2540" cy="367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7FC4C9" w14:textId="77777777" w:rsidR="00840737" w:rsidRDefault="00840737" w:rsidP="00670C38">
      <w:pPr>
        <w:rPr>
          <w:rFonts w:cs="Arial"/>
        </w:rPr>
      </w:pPr>
      <w:r>
        <w:rPr>
          <w:rFonts w:cs="Arial"/>
        </w:rPr>
        <w:tab/>
      </w:r>
      <w:r>
        <w:rPr>
          <w:rFonts w:cs="Arial"/>
        </w:rPr>
        <w:tab/>
      </w:r>
      <w:r>
        <w:rPr>
          <w:rFonts w:cs="Arial"/>
        </w:rPr>
        <w:tab/>
      </w:r>
      <w:r>
        <w:rPr>
          <w:rFonts w:cs="Arial"/>
        </w:rPr>
        <w:tab/>
      </w:r>
      <w:r>
        <w:rPr>
          <w:rFonts w:cs="Arial"/>
        </w:rPr>
        <w:tab/>
      </w:r>
      <w:r w:rsidR="0095024C">
        <w:rPr>
          <w:rFonts w:cs="Arial"/>
        </w:rPr>
        <w:tab/>
      </w:r>
    </w:p>
    <w:p w14:paraId="389C7101" w14:textId="3993ADC1" w:rsidR="0095024C" w:rsidRDefault="00840737" w:rsidP="00670C38">
      <w:pPr>
        <w:rPr>
          <w:rFonts w:cs="Arial"/>
        </w:rPr>
      </w:pPr>
      <w:r>
        <w:rPr>
          <w:rFonts w:cs="Arial"/>
        </w:rPr>
        <w:tab/>
      </w:r>
      <w:r>
        <w:rPr>
          <w:rFonts w:cs="Arial"/>
        </w:rPr>
        <w:tab/>
      </w:r>
      <w:r>
        <w:rPr>
          <w:rFonts w:cs="Arial"/>
        </w:rPr>
        <w:tab/>
      </w:r>
      <w:r>
        <w:rPr>
          <w:rFonts w:cs="Arial"/>
        </w:rPr>
        <w:tab/>
      </w:r>
      <w:r>
        <w:rPr>
          <w:rFonts w:cs="Arial"/>
        </w:rPr>
        <w:tab/>
      </w:r>
      <w:r>
        <w:rPr>
          <w:rFonts w:cs="Arial"/>
        </w:rPr>
        <w:tab/>
      </w:r>
      <w:r w:rsidR="0095024C">
        <w:rPr>
          <w:rFonts w:cs="Arial"/>
        </w:rPr>
        <w:t>Ellen Skerke</w:t>
      </w:r>
    </w:p>
    <w:p w14:paraId="2E6ED378" w14:textId="21DA7938" w:rsidR="0095024C" w:rsidRDefault="0095024C" w:rsidP="00670C38">
      <w:pPr>
        <w:rPr>
          <w:rFonts w:cs="Arial"/>
        </w:rPr>
      </w:pPr>
      <w:r>
        <w:rPr>
          <w:rFonts w:cs="Arial"/>
        </w:rPr>
        <w:tab/>
      </w:r>
      <w:r>
        <w:rPr>
          <w:rFonts w:cs="Arial"/>
        </w:rPr>
        <w:tab/>
      </w:r>
      <w:r>
        <w:rPr>
          <w:rFonts w:cs="Arial"/>
        </w:rPr>
        <w:tab/>
      </w:r>
      <w:r>
        <w:rPr>
          <w:rFonts w:cs="Arial"/>
        </w:rPr>
        <w:tab/>
      </w:r>
      <w:r>
        <w:rPr>
          <w:rFonts w:cs="Arial"/>
        </w:rPr>
        <w:tab/>
      </w:r>
      <w:r>
        <w:rPr>
          <w:rFonts w:cs="Arial"/>
        </w:rPr>
        <w:tab/>
        <w:t xml:space="preserve">Administrator-Clerk-Treasurer </w:t>
      </w:r>
    </w:p>
    <w:p w14:paraId="31B22753" w14:textId="5CFE4644" w:rsidR="0095024C" w:rsidRDefault="0095024C" w:rsidP="00670C38">
      <w:pPr>
        <w:rPr>
          <w:rFonts w:cs="Arial"/>
        </w:rPr>
      </w:pPr>
      <w:r>
        <w:rPr>
          <w:rFonts w:cs="Arial"/>
        </w:rPr>
        <w:tab/>
      </w:r>
      <w:r>
        <w:rPr>
          <w:rFonts w:cs="Arial"/>
        </w:rPr>
        <w:tab/>
      </w:r>
      <w:r>
        <w:rPr>
          <w:rFonts w:cs="Arial"/>
        </w:rPr>
        <w:tab/>
      </w:r>
      <w:r>
        <w:rPr>
          <w:rFonts w:cs="Arial"/>
        </w:rPr>
        <w:tab/>
      </w:r>
      <w:r>
        <w:rPr>
          <w:rFonts w:cs="Arial"/>
        </w:rPr>
        <w:tab/>
      </w:r>
      <w:r>
        <w:rPr>
          <w:rFonts w:cs="Arial"/>
        </w:rPr>
        <w:tab/>
        <w:t xml:space="preserve">December 16, 2021 </w:t>
      </w:r>
    </w:p>
    <w:p w14:paraId="6E697EBF" w14:textId="2BFCAE43" w:rsidR="00670C38" w:rsidRPr="00EF0189" w:rsidRDefault="00A025DD" w:rsidP="00E35448">
      <w:pPr>
        <w:rPr>
          <w:rFonts w:cs="Arial"/>
          <w:sz w:val="21"/>
          <w:szCs w:val="21"/>
        </w:rPr>
      </w:pP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3A79F1D4" w14:textId="78D95A02" w:rsidR="003A44EB" w:rsidRPr="00F927B2" w:rsidRDefault="009B6CD8" w:rsidP="00F927B2">
      <w:pPr>
        <w:rPr>
          <w:rFonts w:cs="Arial"/>
          <w:sz w:val="21"/>
          <w:szCs w:val="21"/>
        </w:rPr>
      </w:pPr>
      <w:r w:rsidRPr="00EF0189">
        <w:rPr>
          <w:rFonts w:cs="Arial"/>
          <w:sz w:val="21"/>
          <w:szCs w:val="21"/>
        </w:rPr>
        <w:t xml:space="preserve"> </w:t>
      </w:r>
    </w:p>
    <w:p w14:paraId="596E2322" w14:textId="77777777" w:rsidR="00670C38" w:rsidRPr="009E165A" w:rsidRDefault="00670C38" w:rsidP="00670C38">
      <w:pPr>
        <w:rPr>
          <w:rFonts w:cs="Arial"/>
          <w:sz w:val="18"/>
          <w:szCs w:val="18"/>
        </w:rPr>
      </w:pPr>
      <w:r w:rsidRPr="009E165A">
        <w:rPr>
          <w:rFonts w:cs="Arial"/>
          <w:sz w:val="18"/>
          <w:szCs w:val="18"/>
        </w:rPr>
        <w:t>Please note that, upon reasonable notice, efforts will be made to accommodate the needs of disabled individuals through appropriate aids and services. For additional information or to request this service, contact the Town Clerk at 725-0916</w:t>
      </w:r>
    </w:p>
    <w:p w14:paraId="7146C5A9" w14:textId="77777777" w:rsidR="00670C38" w:rsidRPr="00F8477A" w:rsidRDefault="00670C38" w:rsidP="00670C38">
      <w:pPr>
        <w:jc w:val="both"/>
        <w:rPr>
          <w:sz w:val="8"/>
          <w:szCs w:val="8"/>
        </w:rPr>
      </w:pPr>
    </w:p>
    <w:p w14:paraId="4319DD54" w14:textId="3DD12B99" w:rsidR="00E74AF3" w:rsidRDefault="00670C38" w:rsidP="00126649">
      <w:pPr>
        <w:rPr>
          <w:rFonts w:cs="Arial"/>
          <w:sz w:val="18"/>
          <w:szCs w:val="18"/>
        </w:rPr>
      </w:pPr>
      <w:r w:rsidRPr="009E165A">
        <w:rPr>
          <w:rFonts w:cs="Arial"/>
          <w:sz w:val="18"/>
          <w:szCs w:val="18"/>
        </w:rPr>
        <w:t xml:space="preserve">A quorum of </w:t>
      </w:r>
      <w:r w:rsidR="00E667C4">
        <w:rPr>
          <w:rFonts w:cs="Arial"/>
          <w:sz w:val="18"/>
          <w:szCs w:val="18"/>
        </w:rPr>
        <w:t xml:space="preserve">Town Board, </w:t>
      </w:r>
      <w:r w:rsidRPr="009E165A">
        <w:rPr>
          <w:rFonts w:cs="Arial"/>
          <w:sz w:val="18"/>
          <w:szCs w:val="18"/>
        </w:rPr>
        <w:t>Sanitary Commissions</w:t>
      </w:r>
      <w:r w:rsidR="00E35B11">
        <w:rPr>
          <w:rFonts w:cs="Arial"/>
          <w:sz w:val="18"/>
          <w:szCs w:val="18"/>
        </w:rPr>
        <w:t xml:space="preserve"> or other committees </w:t>
      </w:r>
      <w:r w:rsidRPr="009E165A">
        <w:rPr>
          <w:rFonts w:cs="Arial"/>
          <w:sz w:val="18"/>
          <w:szCs w:val="18"/>
        </w:rPr>
        <w:t>may attend, but no official action will be taken by them.</w:t>
      </w:r>
    </w:p>
    <w:p w14:paraId="2E96FE89" w14:textId="77777777" w:rsidR="003C5D19" w:rsidRPr="00F8477A" w:rsidRDefault="003C5D19" w:rsidP="003C5D19">
      <w:pPr>
        <w:rPr>
          <w:rFonts w:cs="Arial"/>
          <w:color w:val="000000"/>
          <w:sz w:val="8"/>
          <w:szCs w:val="8"/>
        </w:rPr>
      </w:pPr>
      <w:bookmarkStart w:id="3" w:name="_Hlk520960085"/>
    </w:p>
    <w:p w14:paraId="55127E52" w14:textId="54DF66D9" w:rsidR="003C5D19" w:rsidRPr="00E667C4" w:rsidRDefault="003C5D19" w:rsidP="00126649">
      <w:pPr>
        <w:rPr>
          <w:rFonts w:cs="Arial"/>
          <w:sz w:val="18"/>
          <w:szCs w:val="18"/>
        </w:rPr>
      </w:pPr>
      <w:r w:rsidRPr="00E667C4">
        <w:rPr>
          <w:rFonts w:cs="Arial"/>
          <w:sz w:val="18"/>
          <w:szCs w:val="18"/>
        </w:rPr>
        <w:t xml:space="preserve">Notice was posted on </w:t>
      </w:r>
      <w:r w:rsidR="00CB0735">
        <w:rPr>
          <w:rFonts w:cs="Arial"/>
          <w:sz w:val="18"/>
          <w:szCs w:val="18"/>
        </w:rPr>
        <w:t xml:space="preserve">November 10, 2021 </w:t>
      </w:r>
      <w:r w:rsidRPr="00E667C4">
        <w:rPr>
          <w:rFonts w:cs="Arial"/>
          <w:sz w:val="18"/>
          <w:szCs w:val="18"/>
        </w:rPr>
        <w:t xml:space="preserve">at </w:t>
      </w:r>
      <w:hyperlink r:id="rId9" w:history="1">
        <w:r w:rsidR="00663A6B" w:rsidRPr="00E96B19">
          <w:rPr>
            <w:rStyle w:val="Hyperlink"/>
            <w:sz w:val="18"/>
            <w:szCs w:val="18"/>
          </w:rPr>
          <w:t>www.townofneenah.com</w:t>
        </w:r>
      </w:hyperlink>
      <w:r w:rsidRPr="00E667C4">
        <w:rPr>
          <w:rFonts w:cs="Arial"/>
          <w:sz w:val="18"/>
          <w:szCs w:val="18"/>
        </w:rPr>
        <w:t xml:space="preserve">, Town of Neenah Municipal Building, 1600 Breezewood Lane, and posting boards located at 714 Milkweed Ct, 1674 South Park Avenue and Oakridge Place. </w:t>
      </w:r>
      <w:bookmarkEnd w:id="3"/>
    </w:p>
    <w:sectPr w:rsidR="003C5D19" w:rsidRPr="00E667C4" w:rsidSect="00513C46">
      <w:pgSz w:w="12240" w:h="15840" w:code="1"/>
      <w:pgMar w:top="1008" w:right="1008"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41FBA" w14:textId="77777777" w:rsidR="00DD4D98" w:rsidRDefault="00DD4D98" w:rsidP="00F83E28">
      <w:r>
        <w:separator/>
      </w:r>
    </w:p>
  </w:endnote>
  <w:endnote w:type="continuationSeparator" w:id="0">
    <w:p w14:paraId="42421CDD" w14:textId="77777777" w:rsidR="00DD4D98" w:rsidRDefault="00DD4D98" w:rsidP="00F83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3AAB4" w14:textId="77777777" w:rsidR="00DD4D98" w:rsidRDefault="00DD4D98" w:rsidP="00F83E28">
      <w:r>
        <w:separator/>
      </w:r>
    </w:p>
  </w:footnote>
  <w:footnote w:type="continuationSeparator" w:id="0">
    <w:p w14:paraId="57B54776" w14:textId="77777777" w:rsidR="00DD4D98" w:rsidRDefault="00DD4D98" w:rsidP="00F83E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008BA"/>
    <w:multiLevelType w:val="hybridMultilevel"/>
    <w:tmpl w:val="C87A90A0"/>
    <w:lvl w:ilvl="0" w:tplc="67662842">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29A503D"/>
    <w:multiLevelType w:val="hybridMultilevel"/>
    <w:tmpl w:val="F3A6C8B0"/>
    <w:lvl w:ilvl="0" w:tplc="19960BBA">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C31B3"/>
    <w:multiLevelType w:val="hybridMultilevel"/>
    <w:tmpl w:val="30F0DF40"/>
    <w:lvl w:ilvl="0" w:tplc="F290FEF0">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A51FCE"/>
    <w:multiLevelType w:val="hybridMultilevel"/>
    <w:tmpl w:val="A5A895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A0F06"/>
    <w:multiLevelType w:val="hybridMultilevel"/>
    <w:tmpl w:val="1520E2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276500"/>
    <w:multiLevelType w:val="hybridMultilevel"/>
    <w:tmpl w:val="4DC4D76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D8700B"/>
    <w:multiLevelType w:val="hybridMultilevel"/>
    <w:tmpl w:val="6EF051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B156A5"/>
    <w:multiLevelType w:val="hybridMultilevel"/>
    <w:tmpl w:val="2D80D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A26E07"/>
    <w:multiLevelType w:val="hybridMultilevel"/>
    <w:tmpl w:val="BF0A9258"/>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B065ED"/>
    <w:multiLevelType w:val="hybridMultilevel"/>
    <w:tmpl w:val="A5A895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791BF3"/>
    <w:multiLevelType w:val="hybridMultilevel"/>
    <w:tmpl w:val="6174048A"/>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A125621"/>
    <w:multiLevelType w:val="hybridMultilevel"/>
    <w:tmpl w:val="C6AA0008"/>
    <w:lvl w:ilvl="0" w:tplc="4C7A5EF8">
      <w:start w:val="1600"/>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3A4F63"/>
    <w:multiLevelType w:val="hybridMultilevel"/>
    <w:tmpl w:val="A022D0D2"/>
    <w:lvl w:ilvl="0" w:tplc="04090019">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F1E03BB"/>
    <w:multiLevelType w:val="hybridMultilevel"/>
    <w:tmpl w:val="8E8E6F16"/>
    <w:lvl w:ilvl="0" w:tplc="ECC262AA">
      <w:start w:val="2"/>
      <w:numFmt w:val="lowerLetter"/>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C56573"/>
    <w:multiLevelType w:val="hybridMultilevel"/>
    <w:tmpl w:val="788AD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845350"/>
    <w:multiLevelType w:val="hybridMultilevel"/>
    <w:tmpl w:val="B4F6C0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1F7254"/>
    <w:multiLevelType w:val="hybridMultilevel"/>
    <w:tmpl w:val="6174048A"/>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E0C2AB1"/>
    <w:multiLevelType w:val="hybridMultilevel"/>
    <w:tmpl w:val="033673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96D4A69"/>
    <w:multiLevelType w:val="hybridMultilevel"/>
    <w:tmpl w:val="0D920410"/>
    <w:lvl w:ilvl="0" w:tplc="C194C76C">
      <w:start w:val="160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7378E9"/>
    <w:multiLevelType w:val="hybridMultilevel"/>
    <w:tmpl w:val="A65ED8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BD93D02"/>
    <w:multiLevelType w:val="multilevel"/>
    <w:tmpl w:val="CDEA2E9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CCE5FB0"/>
    <w:multiLevelType w:val="hybridMultilevel"/>
    <w:tmpl w:val="5516AE7A"/>
    <w:lvl w:ilvl="0" w:tplc="04090019">
      <w:start w:val="1"/>
      <w:numFmt w:val="lowerLetter"/>
      <w:lvlText w:val="%1."/>
      <w:lvlJc w:val="left"/>
      <w:pPr>
        <w:ind w:left="99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1244952"/>
    <w:multiLevelType w:val="hybridMultilevel"/>
    <w:tmpl w:val="9DB232FA"/>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2A3918"/>
    <w:multiLevelType w:val="hybridMultilevel"/>
    <w:tmpl w:val="32CC3F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AF75C1"/>
    <w:multiLevelType w:val="hybridMultilevel"/>
    <w:tmpl w:val="CDEA2E92"/>
    <w:lvl w:ilvl="0" w:tplc="67662842">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A74747F"/>
    <w:multiLevelType w:val="hybridMultilevel"/>
    <w:tmpl w:val="5516AE7A"/>
    <w:lvl w:ilvl="0" w:tplc="04090019">
      <w:start w:val="1"/>
      <w:numFmt w:val="lowerLetter"/>
      <w:lvlText w:val="%1."/>
      <w:lvlJc w:val="left"/>
      <w:pPr>
        <w:ind w:left="108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6" w15:restartNumberingAfterBreak="0">
    <w:nsid w:val="7F03744C"/>
    <w:multiLevelType w:val="hybridMultilevel"/>
    <w:tmpl w:val="AF0C0C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20"/>
  </w:num>
  <w:num w:numId="3">
    <w:abstractNumId w:val="11"/>
  </w:num>
  <w:num w:numId="4">
    <w:abstractNumId w:val="18"/>
  </w:num>
  <w:num w:numId="5">
    <w:abstractNumId w:val="14"/>
  </w:num>
  <w:num w:numId="6">
    <w:abstractNumId w:val="0"/>
  </w:num>
  <w:num w:numId="7">
    <w:abstractNumId w:val="4"/>
  </w:num>
  <w:num w:numId="8">
    <w:abstractNumId w:val="5"/>
  </w:num>
  <w:num w:numId="9">
    <w:abstractNumId w:val="22"/>
  </w:num>
  <w:num w:numId="10">
    <w:abstractNumId w:val="1"/>
  </w:num>
  <w:num w:numId="11">
    <w:abstractNumId w:val="12"/>
  </w:num>
  <w:num w:numId="12">
    <w:abstractNumId w:val="13"/>
  </w:num>
  <w:num w:numId="13">
    <w:abstractNumId w:val="16"/>
  </w:num>
  <w:num w:numId="14">
    <w:abstractNumId w:val="8"/>
  </w:num>
  <w:num w:numId="15">
    <w:abstractNumId w:val="10"/>
  </w:num>
  <w:num w:numId="16">
    <w:abstractNumId w:val="2"/>
  </w:num>
  <w:num w:numId="17">
    <w:abstractNumId w:val="6"/>
  </w:num>
  <w:num w:numId="18">
    <w:abstractNumId w:val="15"/>
  </w:num>
  <w:num w:numId="19">
    <w:abstractNumId w:val="3"/>
  </w:num>
  <w:num w:numId="20">
    <w:abstractNumId w:val="19"/>
  </w:num>
  <w:num w:numId="21">
    <w:abstractNumId w:val="7"/>
  </w:num>
  <w:num w:numId="22">
    <w:abstractNumId w:val="21"/>
  </w:num>
  <w:num w:numId="23">
    <w:abstractNumId w:val="25"/>
  </w:num>
  <w:num w:numId="24">
    <w:abstractNumId w:val="17"/>
  </w:num>
  <w:num w:numId="25">
    <w:abstractNumId w:val="9"/>
  </w:num>
  <w:num w:numId="26">
    <w:abstractNumId w:val="26"/>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166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srA0tDCxtDA2MTdW0lEKTi0uzszPAykwqgUA8J2rICwAAAA="/>
  </w:docVars>
  <w:rsids>
    <w:rsidRoot w:val="00080CCF"/>
    <w:rsid w:val="00002291"/>
    <w:rsid w:val="000041C7"/>
    <w:rsid w:val="00006837"/>
    <w:rsid w:val="00007D10"/>
    <w:rsid w:val="00011F4F"/>
    <w:rsid w:val="00016A09"/>
    <w:rsid w:val="00022E1C"/>
    <w:rsid w:val="00025615"/>
    <w:rsid w:val="00042408"/>
    <w:rsid w:val="000500E3"/>
    <w:rsid w:val="00070749"/>
    <w:rsid w:val="00076495"/>
    <w:rsid w:val="00080CCF"/>
    <w:rsid w:val="000834EB"/>
    <w:rsid w:val="00093716"/>
    <w:rsid w:val="00096955"/>
    <w:rsid w:val="000A3FA5"/>
    <w:rsid w:val="000B11A2"/>
    <w:rsid w:val="000B3D4D"/>
    <w:rsid w:val="000B4B7A"/>
    <w:rsid w:val="000B60F3"/>
    <w:rsid w:val="000C14A8"/>
    <w:rsid w:val="000C5A96"/>
    <w:rsid w:val="000C5BAD"/>
    <w:rsid w:val="000D1217"/>
    <w:rsid w:val="000E4039"/>
    <w:rsid w:val="000F1571"/>
    <w:rsid w:val="000F4CF5"/>
    <w:rsid w:val="00100338"/>
    <w:rsid w:val="001006A6"/>
    <w:rsid w:val="001011B8"/>
    <w:rsid w:val="001050E3"/>
    <w:rsid w:val="001111BA"/>
    <w:rsid w:val="001123F8"/>
    <w:rsid w:val="00120463"/>
    <w:rsid w:val="00120F2F"/>
    <w:rsid w:val="0012158C"/>
    <w:rsid w:val="0012425B"/>
    <w:rsid w:val="00126649"/>
    <w:rsid w:val="001305AF"/>
    <w:rsid w:val="001456A6"/>
    <w:rsid w:val="00145818"/>
    <w:rsid w:val="0015375D"/>
    <w:rsid w:val="0016594B"/>
    <w:rsid w:val="00170D1F"/>
    <w:rsid w:val="00187AF3"/>
    <w:rsid w:val="00187EB3"/>
    <w:rsid w:val="0019236C"/>
    <w:rsid w:val="001959F8"/>
    <w:rsid w:val="001A3288"/>
    <w:rsid w:val="001A38BE"/>
    <w:rsid w:val="001B054C"/>
    <w:rsid w:val="001B2693"/>
    <w:rsid w:val="001B447D"/>
    <w:rsid w:val="001B677E"/>
    <w:rsid w:val="001C033C"/>
    <w:rsid w:val="001C0867"/>
    <w:rsid w:val="001C3F93"/>
    <w:rsid w:val="001D2927"/>
    <w:rsid w:val="001D7FC7"/>
    <w:rsid w:val="001E0818"/>
    <w:rsid w:val="001E50D2"/>
    <w:rsid w:val="001E7559"/>
    <w:rsid w:val="001F051C"/>
    <w:rsid w:val="001F3DA9"/>
    <w:rsid w:val="001F42B9"/>
    <w:rsid w:val="00201CB5"/>
    <w:rsid w:val="00211535"/>
    <w:rsid w:val="00216F26"/>
    <w:rsid w:val="00220BEA"/>
    <w:rsid w:val="002236D3"/>
    <w:rsid w:val="00231F93"/>
    <w:rsid w:val="00253F2F"/>
    <w:rsid w:val="002541D2"/>
    <w:rsid w:val="00260204"/>
    <w:rsid w:val="00261CB3"/>
    <w:rsid w:val="00271006"/>
    <w:rsid w:val="00272A46"/>
    <w:rsid w:val="00275833"/>
    <w:rsid w:val="00285557"/>
    <w:rsid w:val="00297323"/>
    <w:rsid w:val="002A5ADD"/>
    <w:rsid w:val="002B2C06"/>
    <w:rsid w:val="002B2C63"/>
    <w:rsid w:val="002B3216"/>
    <w:rsid w:val="002C4A1D"/>
    <w:rsid w:val="002C4ED0"/>
    <w:rsid w:val="002C73FB"/>
    <w:rsid w:val="002D0C71"/>
    <w:rsid w:val="002D231A"/>
    <w:rsid w:val="002D47B3"/>
    <w:rsid w:val="002D6B5C"/>
    <w:rsid w:val="002E1AC1"/>
    <w:rsid w:val="002E4272"/>
    <w:rsid w:val="002E525C"/>
    <w:rsid w:val="002F2280"/>
    <w:rsid w:val="002F35F3"/>
    <w:rsid w:val="002F7AA2"/>
    <w:rsid w:val="0030302F"/>
    <w:rsid w:val="00304C55"/>
    <w:rsid w:val="00313859"/>
    <w:rsid w:val="003278E6"/>
    <w:rsid w:val="00332220"/>
    <w:rsid w:val="00336729"/>
    <w:rsid w:val="00336D6C"/>
    <w:rsid w:val="00341DA0"/>
    <w:rsid w:val="00342929"/>
    <w:rsid w:val="00343D0B"/>
    <w:rsid w:val="00344789"/>
    <w:rsid w:val="00347507"/>
    <w:rsid w:val="003521DE"/>
    <w:rsid w:val="00364EF0"/>
    <w:rsid w:val="003658FC"/>
    <w:rsid w:val="003720FD"/>
    <w:rsid w:val="00373839"/>
    <w:rsid w:val="0038008E"/>
    <w:rsid w:val="003816B3"/>
    <w:rsid w:val="00382DEB"/>
    <w:rsid w:val="00384AAE"/>
    <w:rsid w:val="00385792"/>
    <w:rsid w:val="0038713E"/>
    <w:rsid w:val="003879DA"/>
    <w:rsid w:val="00395CFC"/>
    <w:rsid w:val="003A0574"/>
    <w:rsid w:val="003A3887"/>
    <w:rsid w:val="003A44EB"/>
    <w:rsid w:val="003A5E08"/>
    <w:rsid w:val="003B2864"/>
    <w:rsid w:val="003C1E66"/>
    <w:rsid w:val="003C5D19"/>
    <w:rsid w:val="003C7961"/>
    <w:rsid w:val="003F5C9A"/>
    <w:rsid w:val="003F6791"/>
    <w:rsid w:val="003F6D29"/>
    <w:rsid w:val="004050D8"/>
    <w:rsid w:val="0041191E"/>
    <w:rsid w:val="0041681D"/>
    <w:rsid w:val="004303C7"/>
    <w:rsid w:val="00441946"/>
    <w:rsid w:val="0044268A"/>
    <w:rsid w:val="00444F9D"/>
    <w:rsid w:val="004450F1"/>
    <w:rsid w:val="00447F19"/>
    <w:rsid w:val="004507FC"/>
    <w:rsid w:val="00455D86"/>
    <w:rsid w:val="00464EAD"/>
    <w:rsid w:val="00472A6A"/>
    <w:rsid w:val="00473094"/>
    <w:rsid w:val="00484482"/>
    <w:rsid w:val="004905AC"/>
    <w:rsid w:val="00496B46"/>
    <w:rsid w:val="004A553C"/>
    <w:rsid w:val="004A62B9"/>
    <w:rsid w:val="004A65F7"/>
    <w:rsid w:val="004B0795"/>
    <w:rsid w:val="004B5303"/>
    <w:rsid w:val="004C142A"/>
    <w:rsid w:val="004C2352"/>
    <w:rsid w:val="004E0B87"/>
    <w:rsid w:val="004F3480"/>
    <w:rsid w:val="005055A3"/>
    <w:rsid w:val="005056C4"/>
    <w:rsid w:val="00513C46"/>
    <w:rsid w:val="005200F4"/>
    <w:rsid w:val="00524799"/>
    <w:rsid w:val="0052575B"/>
    <w:rsid w:val="00526FC9"/>
    <w:rsid w:val="00555BFE"/>
    <w:rsid w:val="0055623D"/>
    <w:rsid w:val="00570EE5"/>
    <w:rsid w:val="005731EE"/>
    <w:rsid w:val="00573453"/>
    <w:rsid w:val="005759F4"/>
    <w:rsid w:val="00582283"/>
    <w:rsid w:val="005961DE"/>
    <w:rsid w:val="005A6112"/>
    <w:rsid w:val="005B79C4"/>
    <w:rsid w:val="005C0592"/>
    <w:rsid w:val="005C0645"/>
    <w:rsid w:val="005D448C"/>
    <w:rsid w:val="005D6263"/>
    <w:rsid w:val="005D63B5"/>
    <w:rsid w:val="005E5391"/>
    <w:rsid w:val="006046CF"/>
    <w:rsid w:val="00612910"/>
    <w:rsid w:val="006279D1"/>
    <w:rsid w:val="00645A99"/>
    <w:rsid w:val="00646142"/>
    <w:rsid w:val="006511EB"/>
    <w:rsid w:val="006533F9"/>
    <w:rsid w:val="00653860"/>
    <w:rsid w:val="00660DCB"/>
    <w:rsid w:val="00663A6B"/>
    <w:rsid w:val="00670C38"/>
    <w:rsid w:val="00671539"/>
    <w:rsid w:val="00674047"/>
    <w:rsid w:val="0067649A"/>
    <w:rsid w:val="00682EF9"/>
    <w:rsid w:val="00683870"/>
    <w:rsid w:val="00685F57"/>
    <w:rsid w:val="006961CE"/>
    <w:rsid w:val="006B07C3"/>
    <w:rsid w:val="006B3A86"/>
    <w:rsid w:val="006B4341"/>
    <w:rsid w:val="006C070C"/>
    <w:rsid w:val="006C28F1"/>
    <w:rsid w:val="006D10A1"/>
    <w:rsid w:val="006D28C1"/>
    <w:rsid w:val="006E659D"/>
    <w:rsid w:val="007026E5"/>
    <w:rsid w:val="00704436"/>
    <w:rsid w:val="007066FE"/>
    <w:rsid w:val="007140B9"/>
    <w:rsid w:val="0071436F"/>
    <w:rsid w:val="0071541B"/>
    <w:rsid w:val="00724816"/>
    <w:rsid w:val="00734EF6"/>
    <w:rsid w:val="00743089"/>
    <w:rsid w:val="00743FD7"/>
    <w:rsid w:val="00744D84"/>
    <w:rsid w:val="00755379"/>
    <w:rsid w:val="00755B5E"/>
    <w:rsid w:val="00757DC6"/>
    <w:rsid w:val="0077475E"/>
    <w:rsid w:val="00774E0A"/>
    <w:rsid w:val="00790D7B"/>
    <w:rsid w:val="00794E5B"/>
    <w:rsid w:val="007B7C20"/>
    <w:rsid w:val="007B7EA3"/>
    <w:rsid w:val="007B7F4F"/>
    <w:rsid w:val="007C17DD"/>
    <w:rsid w:val="007C1D6E"/>
    <w:rsid w:val="007C2459"/>
    <w:rsid w:val="007E6C6F"/>
    <w:rsid w:val="00806DA8"/>
    <w:rsid w:val="00815AC0"/>
    <w:rsid w:val="00816216"/>
    <w:rsid w:val="00825BC1"/>
    <w:rsid w:val="008367F8"/>
    <w:rsid w:val="00836E97"/>
    <w:rsid w:val="00840737"/>
    <w:rsid w:val="008438E7"/>
    <w:rsid w:val="00846506"/>
    <w:rsid w:val="00853EBB"/>
    <w:rsid w:val="008559AF"/>
    <w:rsid w:val="00856F55"/>
    <w:rsid w:val="0086743C"/>
    <w:rsid w:val="00872EBC"/>
    <w:rsid w:val="00876C6E"/>
    <w:rsid w:val="00882996"/>
    <w:rsid w:val="00890A3C"/>
    <w:rsid w:val="00897F14"/>
    <w:rsid w:val="008A2358"/>
    <w:rsid w:val="008B0DC8"/>
    <w:rsid w:val="008C39C5"/>
    <w:rsid w:val="008C4F9B"/>
    <w:rsid w:val="008C70BC"/>
    <w:rsid w:val="008D75CB"/>
    <w:rsid w:val="008E3395"/>
    <w:rsid w:val="008F0908"/>
    <w:rsid w:val="008F7A53"/>
    <w:rsid w:val="009010EE"/>
    <w:rsid w:val="00901CEF"/>
    <w:rsid w:val="00901F11"/>
    <w:rsid w:val="009047AB"/>
    <w:rsid w:val="00906780"/>
    <w:rsid w:val="00913BB7"/>
    <w:rsid w:val="00915E06"/>
    <w:rsid w:val="00926C51"/>
    <w:rsid w:val="0093312C"/>
    <w:rsid w:val="00935322"/>
    <w:rsid w:val="0094152E"/>
    <w:rsid w:val="00945646"/>
    <w:rsid w:val="00947AEC"/>
    <w:rsid w:val="0095024C"/>
    <w:rsid w:val="0095115D"/>
    <w:rsid w:val="00952ED7"/>
    <w:rsid w:val="00953BF1"/>
    <w:rsid w:val="009553E4"/>
    <w:rsid w:val="009601A3"/>
    <w:rsid w:val="00960BCD"/>
    <w:rsid w:val="009760BD"/>
    <w:rsid w:val="00977363"/>
    <w:rsid w:val="00980100"/>
    <w:rsid w:val="009816EE"/>
    <w:rsid w:val="009849DD"/>
    <w:rsid w:val="009864EB"/>
    <w:rsid w:val="00994694"/>
    <w:rsid w:val="009978A0"/>
    <w:rsid w:val="009A293B"/>
    <w:rsid w:val="009A2E1C"/>
    <w:rsid w:val="009A6773"/>
    <w:rsid w:val="009A7DF7"/>
    <w:rsid w:val="009B1AE0"/>
    <w:rsid w:val="009B2F27"/>
    <w:rsid w:val="009B2FE9"/>
    <w:rsid w:val="009B6CD8"/>
    <w:rsid w:val="009C0B33"/>
    <w:rsid w:val="009D1C3E"/>
    <w:rsid w:val="009E165A"/>
    <w:rsid w:val="009F2032"/>
    <w:rsid w:val="009F3B48"/>
    <w:rsid w:val="009F5A05"/>
    <w:rsid w:val="009F6906"/>
    <w:rsid w:val="00A0070C"/>
    <w:rsid w:val="00A025DD"/>
    <w:rsid w:val="00A0448B"/>
    <w:rsid w:val="00A12717"/>
    <w:rsid w:val="00A151B6"/>
    <w:rsid w:val="00A170F2"/>
    <w:rsid w:val="00A34CC4"/>
    <w:rsid w:val="00A42967"/>
    <w:rsid w:val="00A43100"/>
    <w:rsid w:val="00A60C9D"/>
    <w:rsid w:val="00A61760"/>
    <w:rsid w:val="00A655CE"/>
    <w:rsid w:val="00A662FE"/>
    <w:rsid w:val="00A717F9"/>
    <w:rsid w:val="00A7529A"/>
    <w:rsid w:val="00A760DB"/>
    <w:rsid w:val="00A807FB"/>
    <w:rsid w:val="00A849EA"/>
    <w:rsid w:val="00A87A01"/>
    <w:rsid w:val="00A91348"/>
    <w:rsid w:val="00A9361D"/>
    <w:rsid w:val="00A97ABC"/>
    <w:rsid w:val="00AA23F7"/>
    <w:rsid w:val="00AA3D59"/>
    <w:rsid w:val="00AA5DD1"/>
    <w:rsid w:val="00AA72F2"/>
    <w:rsid w:val="00AC2E75"/>
    <w:rsid w:val="00AC34A9"/>
    <w:rsid w:val="00AC3A01"/>
    <w:rsid w:val="00AC4AA1"/>
    <w:rsid w:val="00AC56BE"/>
    <w:rsid w:val="00AD12E0"/>
    <w:rsid w:val="00AD1D7F"/>
    <w:rsid w:val="00AD5FB2"/>
    <w:rsid w:val="00AD61E6"/>
    <w:rsid w:val="00AD766A"/>
    <w:rsid w:val="00AF0718"/>
    <w:rsid w:val="00B11270"/>
    <w:rsid w:val="00B11A12"/>
    <w:rsid w:val="00B13D0D"/>
    <w:rsid w:val="00B144D6"/>
    <w:rsid w:val="00B153D5"/>
    <w:rsid w:val="00B229CE"/>
    <w:rsid w:val="00B2647D"/>
    <w:rsid w:val="00B27B0B"/>
    <w:rsid w:val="00B31826"/>
    <w:rsid w:val="00B41783"/>
    <w:rsid w:val="00B44FAE"/>
    <w:rsid w:val="00B4632D"/>
    <w:rsid w:val="00B535DF"/>
    <w:rsid w:val="00B5722F"/>
    <w:rsid w:val="00B57B28"/>
    <w:rsid w:val="00B64753"/>
    <w:rsid w:val="00B64AFE"/>
    <w:rsid w:val="00B66800"/>
    <w:rsid w:val="00B80853"/>
    <w:rsid w:val="00B9132A"/>
    <w:rsid w:val="00BA2A38"/>
    <w:rsid w:val="00BA4C37"/>
    <w:rsid w:val="00BA58F0"/>
    <w:rsid w:val="00BA5CB6"/>
    <w:rsid w:val="00BC28AB"/>
    <w:rsid w:val="00C02344"/>
    <w:rsid w:val="00C030D7"/>
    <w:rsid w:val="00C03A17"/>
    <w:rsid w:val="00C16D97"/>
    <w:rsid w:val="00C3303A"/>
    <w:rsid w:val="00C37352"/>
    <w:rsid w:val="00C511C0"/>
    <w:rsid w:val="00C52528"/>
    <w:rsid w:val="00C60FAC"/>
    <w:rsid w:val="00C612B8"/>
    <w:rsid w:val="00C63510"/>
    <w:rsid w:val="00C844DE"/>
    <w:rsid w:val="00C930CF"/>
    <w:rsid w:val="00C96C85"/>
    <w:rsid w:val="00C97C12"/>
    <w:rsid w:val="00CA30DB"/>
    <w:rsid w:val="00CA3968"/>
    <w:rsid w:val="00CB02DC"/>
    <w:rsid w:val="00CB0735"/>
    <w:rsid w:val="00CB0DDD"/>
    <w:rsid w:val="00CD0189"/>
    <w:rsid w:val="00CF1202"/>
    <w:rsid w:val="00CF2824"/>
    <w:rsid w:val="00D02419"/>
    <w:rsid w:val="00D05345"/>
    <w:rsid w:val="00D05FE8"/>
    <w:rsid w:val="00D07881"/>
    <w:rsid w:val="00D10447"/>
    <w:rsid w:val="00D115AB"/>
    <w:rsid w:val="00D1372B"/>
    <w:rsid w:val="00D137DD"/>
    <w:rsid w:val="00D21BD3"/>
    <w:rsid w:val="00D36B4A"/>
    <w:rsid w:val="00D4571B"/>
    <w:rsid w:val="00D50555"/>
    <w:rsid w:val="00D56401"/>
    <w:rsid w:val="00D655E1"/>
    <w:rsid w:val="00D67A30"/>
    <w:rsid w:val="00D67FE3"/>
    <w:rsid w:val="00D720C3"/>
    <w:rsid w:val="00D74E0F"/>
    <w:rsid w:val="00D77574"/>
    <w:rsid w:val="00D82287"/>
    <w:rsid w:val="00D85103"/>
    <w:rsid w:val="00D904B7"/>
    <w:rsid w:val="00D907B9"/>
    <w:rsid w:val="00D90AB0"/>
    <w:rsid w:val="00D90D35"/>
    <w:rsid w:val="00D91455"/>
    <w:rsid w:val="00DA31A1"/>
    <w:rsid w:val="00DA4ABF"/>
    <w:rsid w:val="00DB30D5"/>
    <w:rsid w:val="00DB3DA6"/>
    <w:rsid w:val="00DB424B"/>
    <w:rsid w:val="00DB4CD6"/>
    <w:rsid w:val="00DB5522"/>
    <w:rsid w:val="00DD3B26"/>
    <w:rsid w:val="00DD3F55"/>
    <w:rsid w:val="00DD4D98"/>
    <w:rsid w:val="00DD6AFA"/>
    <w:rsid w:val="00DE561C"/>
    <w:rsid w:val="00DF7A95"/>
    <w:rsid w:val="00E13575"/>
    <w:rsid w:val="00E159C6"/>
    <w:rsid w:val="00E32C64"/>
    <w:rsid w:val="00E35167"/>
    <w:rsid w:val="00E35448"/>
    <w:rsid w:val="00E35B11"/>
    <w:rsid w:val="00E40FAC"/>
    <w:rsid w:val="00E41BEA"/>
    <w:rsid w:val="00E452B9"/>
    <w:rsid w:val="00E55014"/>
    <w:rsid w:val="00E60F9D"/>
    <w:rsid w:val="00E61257"/>
    <w:rsid w:val="00E658A3"/>
    <w:rsid w:val="00E667C4"/>
    <w:rsid w:val="00E67999"/>
    <w:rsid w:val="00E713EC"/>
    <w:rsid w:val="00E74AF3"/>
    <w:rsid w:val="00E809CF"/>
    <w:rsid w:val="00EA504D"/>
    <w:rsid w:val="00EA5290"/>
    <w:rsid w:val="00EB33DE"/>
    <w:rsid w:val="00EB75B3"/>
    <w:rsid w:val="00EC3E7A"/>
    <w:rsid w:val="00EC4D6E"/>
    <w:rsid w:val="00EC6EEA"/>
    <w:rsid w:val="00EE06DB"/>
    <w:rsid w:val="00EE0702"/>
    <w:rsid w:val="00EE5400"/>
    <w:rsid w:val="00EE7F30"/>
    <w:rsid w:val="00EF0189"/>
    <w:rsid w:val="00EF5D2D"/>
    <w:rsid w:val="00EF78D2"/>
    <w:rsid w:val="00F02296"/>
    <w:rsid w:val="00F10727"/>
    <w:rsid w:val="00F1343E"/>
    <w:rsid w:val="00F16571"/>
    <w:rsid w:val="00F1782C"/>
    <w:rsid w:val="00F2427D"/>
    <w:rsid w:val="00F24796"/>
    <w:rsid w:val="00F30B4D"/>
    <w:rsid w:val="00F4083B"/>
    <w:rsid w:val="00F43634"/>
    <w:rsid w:val="00F633B8"/>
    <w:rsid w:val="00F662DD"/>
    <w:rsid w:val="00F6681D"/>
    <w:rsid w:val="00F708F5"/>
    <w:rsid w:val="00F72F51"/>
    <w:rsid w:val="00F76E82"/>
    <w:rsid w:val="00F8106F"/>
    <w:rsid w:val="00F83E28"/>
    <w:rsid w:val="00F8477A"/>
    <w:rsid w:val="00F84A65"/>
    <w:rsid w:val="00F927B2"/>
    <w:rsid w:val="00F96016"/>
    <w:rsid w:val="00F96922"/>
    <w:rsid w:val="00FA09B9"/>
    <w:rsid w:val="00FA6268"/>
    <w:rsid w:val="00FC0789"/>
    <w:rsid w:val="00FC2954"/>
    <w:rsid w:val="00FC3AC7"/>
    <w:rsid w:val="00FD0682"/>
    <w:rsid w:val="00FD0FC8"/>
    <w:rsid w:val="00FD4161"/>
    <w:rsid w:val="00FD4F46"/>
    <w:rsid w:val="00FE1D00"/>
    <w:rsid w:val="00FE5E2F"/>
    <w:rsid w:val="00FF2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6913"/>
    <o:shapelayout v:ext="edit">
      <o:idmap v:ext="edit" data="1"/>
    </o:shapelayout>
  </w:shapeDefaults>
  <w:decimalSymbol w:val="."/>
  <w:listSeparator w:val=","/>
  <w14:docId w14:val="23BFCA70"/>
  <w15:docId w15:val="{D630F52A-6529-494C-8B30-E13916F25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504D"/>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867"/>
    <w:pPr>
      <w:ind w:left="720"/>
      <w:contextualSpacing/>
    </w:pPr>
    <w:rPr>
      <w:rFonts w:ascii="Calibri" w:eastAsia="Calibri" w:hAnsi="Calibri"/>
      <w:sz w:val="24"/>
      <w:szCs w:val="24"/>
      <w:lang w:bidi="en-US"/>
    </w:rPr>
  </w:style>
  <w:style w:type="paragraph" w:styleId="Header">
    <w:name w:val="header"/>
    <w:basedOn w:val="Normal"/>
    <w:link w:val="HeaderChar"/>
    <w:rsid w:val="00F83E28"/>
    <w:pPr>
      <w:tabs>
        <w:tab w:val="center" w:pos="4680"/>
        <w:tab w:val="right" w:pos="9360"/>
      </w:tabs>
    </w:pPr>
  </w:style>
  <w:style w:type="character" w:customStyle="1" w:styleId="HeaderChar">
    <w:name w:val="Header Char"/>
    <w:basedOn w:val="DefaultParagraphFont"/>
    <w:link w:val="Header"/>
    <w:rsid w:val="00F83E28"/>
    <w:rPr>
      <w:rFonts w:ascii="Arial" w:hAnsi="Arial"/>
      <w:sz w:val="22"/>
      <w:szCs w:val="22"/>
    </w:rPr>
  </w:style>
  <w:style w:type="paragraph" w:styleId="Footer">
    <w:name w:val="footer"/>
    <w:basedOn w:val="Normal"/>
    <w:link w:val="FooterChar"/>
    <w:rsid w:val="00F83E28"/>
    <w:pPr>
      <w:tabs>
        <w:tab w:val="center" w:pos="4680"/>
        <w:tab w:val="right" w:pos="9360"/>
      </w:tabs>
    </w:pPr>
  </w:style>
  <w:style w:type="character" w:customStyle="1" w:styleId="FooterChar">
    <w:name w:val="Footer Char"/>
    <w:basedOn w:val="DefaultParagraphFont"/>
    <w:link w:val="Footer"/>
    <w:rsid w:val="00F83E28"/>
    <w:rPr>
      <w:rFonts w:ascii="Arial" w:hAnsi="Arial"/>
      <w:sz w:val="22"/>
      <w:szCs w:val="22"/>
    </w:rPr>
  </w:style>
  <w:style w:type="paragraph" w:styleId="BalloonText">
    <w:name w:val="Balloon Text"/>
    <w:basedOn w:val="Normal"/>
    <w:link w:val="BalloonTextChar"/>
    <w:rsid w:val="00FD4F46"/>
    <w:rPr>
      <w:rFonts w:ascii="Tahoma" w:hAnsi="Tahoma" w:cs="Tahoma"/>
      <w:sz w:val="16"/>
      <w:szCs w:val="16"/>
    </w:rPr>
  </w:style>
  <w:style w:type="character" w:customStyle="1" w:styleId="BalloonTextChar">
    <w:name w:val="Balloon Text Char"/>
    <w:basedOn w:val="DefaultParagraphFont"/>
    <w:link w:val="BalloonText"/>
    <w:rsid w:val="00FD4F46"/>
    <w:rPr>
      <w:rFonts w:ascii="Tahoma" w:hAnsi="Tahoma" w:cs="Tahoma"/>
      <w:sz w:val="16"/>
      <w:szCs w:val="16"/>
    </w:rPr>
  </w:style>
  <w:style w:type="paragraph" w:styleId="BodyText">
    <w:name w:val="Body Text"/>
    <w:basedOn w:val="Normal"/>
    <w:link w:val="BodyTextChar"/>
    <w:rsid w:val="009F2032"/>
    <w:pPr>
      <w:spacing w:before="100" w:beforeAutospacing="1" w:after="100" w:afterAutospacing="1"/>
    </w:pPr>
    <w:rPr>
      <w:rFonts w:ascii="Times New Roman" w:hAnsi="Times New Roman"/>
      <w:sz w:val="24"/>
      <w:szCs w:val="24"/>
    </w:rPr>
  </w:style>
  <w:style w:type="character" w:customStyle="1" w:styleId="BodyTextChar">
    <w:name w:val="Body Text Char"/>
    <w:basedOn w:val="DefaultParagraphFont"/>
    <w:link w:val="BodyText"/>
    <w:rsid w:val="009F2032"/>
    <w:rPr>
      <w:sz w:val="24"/>
      <w:szCs w:val="24"/>
    </w:rPr>
  </w:style>
  <w:style w:type="character" w:styleId="Hyperlink">
    <w:name w:val="Hyperlink"/>
    <w:basedOn w:val="DefaultParagraphFont"/>
    <w:uiPriority w:val="99"/>
    <w:unhideWhenUsed/>
    <w:rsid w:val="002D47B3"/>
    <w:rPr>
      <w:color w:val="0563C1"/>
      <w:u w:val="single"/>
    </w:rPr>
  </w:style>
  <w:style w:type="character" w:styleId="UnresolvedMention">
    <w:name w:val="Unresolved Mention"/>
    <w:basedOn w:val="DefaultParagraphFont"/>
    <w:uiPriority w:val="99"/>
    <w:semiHidden/>
    <w:unhideWhenUsed/>
    <w:rsid w:val="00F7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9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ownofneena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1047E-EF9C-4982-8536-C110E8405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21</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lan Commission Agenda 6-21-21.docx</vt:lpstr>
    </vt:vector>
  </TitlesOfParts>
  <Company>Martenson &amp; Eisele, Inc.</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Commission Agenda 6-21-21.docx</dc:title>
  <dc:subject/>
  <dc:creator>wfu</dc:creator>
  <cp:keywords/>
  <dc:description/>
  <cp:lastModifiedBy>Ellen Skerke</cp:lastModifiedBy>
  <cp:revision>4</cp:revision>
  <cp:lastPrinted>2021-11-11T20:57:00Z</cp:lastPrinted>
  <dcterms:created xsi:type="dcterms:W3CDTF">2021-12-16T22:23:00Z</dcterms:created>
  <dcterms:modified xsi:type="dcterms:W3CDTF">2021-12-16T22:33:00Z</dcterms:modified>
</cp:coreProperties>
</file>